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025C47" w14:textId="77777777" w:rsidR="00E571BC" w:rsidRDefault="00E571BC" w:rsidP="00E571BC">
      <w:r>
        <w:t>creating index...</w:t>
      </w:r>
    </w:p>
    <w:p w14:paraId="079AE717" w14:textId="77777777" w:rsidR="00E571BC" w:rsidRDefault="00E571BC" w:rsidP="00E571BC">
      <w:r>
        <w:t>index created!</w:t>
      </w:r>
    </w:p>
    <w:p w14:paraId="5CA001EB" w14:textId="77777777" w:rsidR="00E571BC" w:rsidRDefault="00E571BC" w:rsidP="00E571BC">
      <w:r>
        <w:t>Test</w:t>
      </w:r>
      <w:proofErr w:type="gramStart"/>
      <w:r>
        <w:t>:  [</w:t>
      </w:r>
      <w:proofErr w:type="gramEnd"/>
      <w:r>
        <w:t xml:space="preserve">  0/240]  eta: 0:14:00  model_time: 3.4663 (3.4663)  evaluator_time: 0.0130 (0.0130)  time: 3.5033  data: 0.0230  max mem: 645</w:t>
      </w:r>
    </w:p>
    <w:p w14:paraId="017686CA" w14:textId="77777777" w:rsidR="00E571BC" w:rsidRDefault="00E571BC" w:rsidP="00E571BC">
      <w:r>
        <w:t>Test</w:t>
      </w:r>
      <w:proofErr w:type="gramStart"/>
      <w:r>
        <w:t>:  [</w:t>
      </w:r>
      <w:proofErr w:type="gramEnd"/>
      <w:r>
        <w:t>100/240]  eta: 0:00:22  model_time: 0.0870 (0.1219)  evaluator_time: 0.0080 (0.0113)  time: 0.1449  data: 0.0341  max mem: 645</w:t>
      </w:r>
    </w:p>
    <w:p w14:paraId="3B1DB4DF" w14:textId="77777777" w:rsidR="00E571BC" w:rsidRDefault="00E571BC" w:rsidP="00E571BC">
      <w:r>
        <w:t>Test</w:t>
      </w:r>
      <w:proofErr w:type="gramStart"/>
      <w:r>
        <w:t>:  [</w:t>
      </w:r>
      <w:proofErr w:type="gramEnd"/>
      <w:r>
        <w:t>200/240]  eta: 0:00:05  model_time: 0.0890 (0.1068)  evaluator_time: 0.0070 (0.0111)  time: 0.1614  data: 0.0402  max mem: 645</w:t>
      </w:r>
    </w:p>
    <w:p w14:paraId="7DB09F68" w14:textId="77777777" w:rsidR="00E571BC" w:rsidRDefault="00E571BC" w:rsidP="00E571BC">
      <w:r>
        <w:t>Test</w:t>
      </w:r>
      <w:proofErr w:type="gramStart"/>
      <w:r>
        <w:t>:  [</w:t>
      </w:r>
      <w:proofErr w:type="gramEnd"/>
      <w:r>
        <w:t>239/240]  eta: 0:00:00  model_time: 0.0825 (0.1040)  evaluator_time: 0.0070 (0.0112)  time: 0.1307  data: 0.0274  max mem: 645</w:t>
      </w:r>
    </w:p>
    <w:p w14:paraId="7BE0609F" w14:textId="77777777" w:rsidR="00E571BC" w:rsidRDefault="00E571BC" w:rsidP="00E571BC">
      <w:r>
        <w:t>Test: Total time: 0:00:33 (0.1408 s / it)</w:t>
      </w:r>
    </w:p>
    <w:p w14:paraId="69E7C01A" w14:textId="77777777" w:rsidR="00E571BC" w:rsidRDefault="00E571BC" w:rsidP="00E571BC">
      <w:r>
        <w:t>Averaged stats: model_time: 0.0825 (0.1040</w:t>
      </w:r>
      <w:proofErr w:type="gramStart"/>
      <w:r>
        <w:t>)  evaluator</w:t>
      </w:r>
      <w:proofErr w:type="gramEnd"/>
      <w:r>
        <w:t>_time: 0.0070 (0.0112)</w:t>
      </w:r>
    </w:p>
    <w:p w14:paraId="7AC18786" w14:textId="77777777" w:rsidR="00E571BC" w:rsidRDefault="00E571BC" w:rsidP="00E571BC">
      <w:r>
        <w:t>Accumulating evaluation results...</w:t>
      </w:r>
    </w:p>
    <w:p w14:paraId="6D7916F7" w14:textId="77777777" w:rsidR="00E571BC" w:rsidRDefault="00E571BC" w:rsidP="00E571BC">
      <w:r>
        <w:t>DONE (t=0.04s).</w:t>
      </w:r>
    </w:p>
    <w:p w14:paraId="5972E229" w14:textId="77777777" w:rsidR="00E571BC" w:rsidRDefault="00E571BC" w:rsidP="00E571BC">
      <w:r>
        <w:t>Accumulating evaluation results...</w:t>
      </w:r>
    </w:p>
    <w:p w14:paraId="275B3668" w14:textId="77777777" w:rsidR="00E571BC" w:rsidRDefault="00E571BC" w:rsidP="00E571BC">
      <w:r>
        <w:t>DONE (t=0.03s).</w:t>
      </w:r>
    </w:p>
    <w:p w14:paraId="714302C1" w14:textId="77777777" w:rsidR="00E571BC" w:rsidRDefault="00E571BC" w:rsidP="00E571BC">
      <w:r>
        <w:t>Accumulating evaluation results...</w:t>
      </w:r>
    </w:p>
    <w:p w14:paraId="32CD9130" w14:textId="77777777" w:rsidR="00E571BC" w:rsidRDefault="00E571BC" w:rsidP="00E571BC">
      <w:r>
        <w:t>DONE (t=0.02s).</w:t>
      </w:r>
    </w:p>
    <w:p w14:paraId="1347A7A5" w14:textId="77777777" w:rsidR="00E571BC" w:rsidRDefault="00E571BC" w:rsidP="00E571BC">
      <w:r>
        <w:t>IoU metric: bbox</w:t>
      </w:r>
    </w:p>
    <w:p w14:paraId="3EF72A2D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:0.95 | area=   all | maxDets=100 ] = 0.642</w:t>
      </w:r>
    </w:p>
    <w:p w14:paraId="2B19D3E5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      | area=   all | maxDets=100 ] = 0.925</w:t>
      </w:r>
    </w:p>
    <w:p w14:paraId="18E2BFFA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75      | area=   all | maxDets=100 ] = 0.774</w:t>
      </w:r>
    </w:p>
    <w:p w14:paraId="4DEB8DBF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:0.95 | area= small | maxDets=100 ] = 0.474</w:t>
      </w:r>
    </w:p>
    <w:p w14:paraId="60A9AD81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:0.95 | area=medium | maxDets=100 ] = 0.627</w:t>
      </w:r>
    </w:p>
    <w:p w14:paraId="687214E3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:0.95 | area= large | maxDets=100 ] = 0.688</w:t>
      </w:r>
    </w:p>
    <w:p w14:paraId="7B983F4C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   all | maxDets=  1 ] = 0.350</w:t>
      </w:r>
    </w:p>
    <w:p w14:paraId="1AC149F6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   all | maxDets= 10 ] = 0.673</w:t>
      </w:r>
    </w:p>
    <w:p w14:paraId="043F25E2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   all | maxDets=100 ] = 0.711</w:t>
      </w:r>
    </w:p>
    <w:p w14:paraId="059CF578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 small | maxDets=100 ] = 0.558</w:t>
      </w:r>
    </w:p>
    <w:p w14:paraId="7181B011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medium | maxDets=100 ] = 0.694</w:t>
      </w:r>
    </w:p>
    <w:p w14:paraId="174C7437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 large | maxDets=100 ] = 0.744</w:t>
      </w:r>
    </w:p>
    <w:p w14:paraId="6B131527" w14:textId="77777777" w:rsidR="00E571BC" w:rsidRDefault="00E571BC" w:rsidP="00E571BC">
      <w:r>
        <w:t>IoU metric: segm</w:t>
      </w:r>
    </w:p>
    <w:p w14:paraId="561F7BB1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:0.95 | area=   all | maxDets=100 ] = 0.667</w:t>
      </w:r>
    </w:p>
    <w:p w14:paraId="10D91F54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      | area=   all | maxDets=100 ] = 0.925</w:t>
      </w:r>
    </w:p>
    <w:p w14:paraId="74938DD0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75      | area=   all | maxDets=100 ] = 0.815</w:t>
      </w:r>
    </w:p>
    <w:p w14:paraId="5BB45C85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:0.95 | area= small | maxDets=100 ] = 0.453</w:t>
      </w:r>
    </w:p>
    <w:p w14:paraId="314E532D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:0.95 | area=medium | maxDets=100 ] = 0.614</w:t>
      </w:r>
    </w:p>
    <w:p w14:paraId="24D9BEAA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:0.95 | area= large | maxDets=100 ] = 0.761</w:t>
      </w:r>
    </w:p>
    <w:p w14:paraId="50744704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   all | maxDets=  1 ] = 0.373</w:t>
      </w:r>
    </w:p>
    <w:p w14:paraId="17D53454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   all | maxDets= 10 ] = 0.696</w:t>
      </w:r>
    </w:p>
    <w:p w14:paraId="6945461E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   all | maxDets=100 ] = 0.730</w:t>
      </w:r>
    </w:p>
    <w:p w14:paraId="219FD14E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 small | maxDets=100 ] = 0.555</w:t>
      </w:r>
    </w:p>
    <w:p w14:paraId="0B2D601A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medium | maxDets=100 ] = 0.667</w:t>
      </w:r>
    </w:p>
    <w:p w14:paraId="66CC72DA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 large | maxDets=100 ] = 0.806</w:t>
      </w:r>
    </w:p>
    <w:p w14:paraId="4C5EF1E2" w14:textId="77777777" w:rsidR="00E571BC" w:rsidRDefault="00E571BC" w:rsidP="00E571BC">
      <w:r>
        <w:lastRenderedPageBreak/>
        <w:t>IoU metric: keypoints</w:t>
      </w:r>
    </w:p>
    <w:p w14:paraId="71723906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:0.95 | area=   all | maxDets= 20 ] = 0.928</w:t>
      </w:r>
    </w:p>
    <w:p w14:paraId="460297C9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      | area=   all | maxDets= 20 ] = 0.940</w:t>
      </w:r>
    </w:p>
    <w:p w14:paraId="6C85D68E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75      | area=   all | maxDets= 20 ] = 0.927</w:t>
      </w:r>
    </w:p>
    <w:p w14:paraId="6584EBF0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:0.95 | area=medium | maxDets= 20 ] = 0.896</w:t>
      </w:r>
    </w:p>
    <w:p w14:paraId="375C34D3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:0.95 | area= large | maxDets= 20 ] = 0.998</w:t>
      </w:r>
    </w:p>
    <w:p w14:paraId="676345F0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   all | maxDets= 20 ] = 0.973</w:t>
      </w:r>
    </w:p>
    <w:p w14:paraId="667EE65F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      | area=   all | maxDets= 20 ] = 0.978</w:t>
      </w:r>
    </w:p>
    <w:p w14:paraId="2D58B0B7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75      | area=   all | maxDets= 20 ] = 0.972</w:t>
      </w:r>
    </w:p>
    <w:p w14:paraId="3E802D07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medium | maxDets= 20 ] = 0.932</w:t>
      </w:r>
    </w:p>
    <w:p w14:paraId="564C497F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 large | maxDets= 20 ] = 1.000</w:t>
      </w:r>
    </w:p>
    <w:p w14:paraId="47AC72D0" w14:textId="77777777" w:rsidR="00E571BC" w:rsidRDefault="00E571BC" w:rsidP="00E571BC">
      <w:proofErr w:type="gramStart"/>
      <w:r>
        <w:t>----------------------  Val</w:t>
      </w:r>
      <w:proofErr w:type="gramEnd"/>
      <w:r>
        <w:t xml:space="preserve">  ---------------------- </w:t>
      </w:r>
    </w:p>
    <w:p w14:paraId="3DBD820F" w14:textId="77777777" w:rsidR="00E571BC" w:rsidRDefault="00E571BC" w:rsidP="00E571BC">
      <w:r>
        <w:t>creating index...</w:t>
      </w:r>
    </w:p>
    <w:p w14:paraId="2A3353E4" w14:textId="77777777" w:rsidR="00E571BC" w:rsidRDefault="00E571BC" w:rsidP="00E571BC">
      <w:r>
        <w:t>index created!</w:t>
      </w:r>
    </w:p>
    <w:p w14:paraId="0E260E86" w14:textId="77777777" w:rsidR="00E571BC" w:rsidRDefault="00E571BC" w:rsidP="00E571BC">
      <w:r>
        <w:t>Test</w:t>
      </w:r>
      <w:proofErr w:type="gramStart"/>
      <w:r>
        <w:t>:  [</w:t>
      </w:r>
      <w:proofErr w:type="gramEnd"/>
      <w:r>
        <w:t xml:space="preserve">  0/240]  eta: 0:00:24  model_time: 0.0920 (0.0920)  evaluator_time: 0.0040 (0.0040)  time: 0.1010  data: 0.0040  max mem: 645</w:t>
      </w:r>
    </w:p>
    <w:p w14:paraId="6507E319" w14:textId="77777777" w:rsidR="00E571BC" w:rsidRDefault="00E571BC" w:rsidP="00E571BC">
      <w:r>
        <w:t>Test</w:t>
      </w:r>
      <w:proofErr w:type="gramStart"/>
      <w:r>
        <w:t>:  [</w:t>
      </w:r>
      <w:proofErr w:type="gramEnd"/>
      <w:r>
        <w:t>100/240]  eta: 0:00:19  model_time: 0.1110 (0.1085)  evaluator_time: 0.0090 (0.0105)  time: 0.1549  data: 0.0258  max mem: 714</w:t>
      </w:r>
    </w:p>
    <w:p w14:paraId="7AA02DAA" w14:textId="77777777" w:rsidR="00E571BC" w:rsidRDefault="00E571BC" w:rsidP="00E571BC">
      <w:r>
        <w:t>Test</w:t>
      </w:r>
      <w:proofErr w:type="gramStart"/>
      <w:r>
        <w:t>:  [</w:t>
      </w:r>
      <w:proofErr w:type="gramEnd"/>
      <w:r>
        <w:t>200/240]  eta: 0:00:05  model_time: 0.1100 (0.1079)  evaluator_time: 0.0070 (0.0104)  time: 0.1448  data: 0.0229  max mem: 714</w:t>
      </w:r>
    </w:p>
    <w:p w14:paraId="6E04CF10" w14:textId="77777777" w:rsidR="00E571BC" w:rsidRDefault="00E571BC" w:rsidP="00E571BC">
      <w:r>
        <w:t>Test</w:t>
      </w:r>
      <w:proofErr w:type="gramStart"/>
      <w:r>
        <w:t>:  [</w:t>
      </w:r>
      <w:proofErr w:type="gramEnd"/>
      <w:r>
        <w:t>239/240]  eta: 0:00:00  model_time: 0.1060 (0.1084)  evaluator_time: 0.0070 (0.0106)  time: 0.1653  data: 0.0350  max mem: 714</w:t>
      </w:r>
    </w:p>
    <w:p w14:paraId="49887FD7" w14:textId="77777777" w:rsidR="00E571BC" w:rsidRDefault="00E571BC" w:rsidP="00E571BC">
      <w:r>
        <w:t>Test: Total time: 0:00:34 (0.1429 s / it)</w:t>
      </w:r>
    </w:p>
    <w:p w14:paraId="149D2BA8" w14:textId="77777777" w:rsidR="00E571BC" w:rsidRDefault="00E571BC" w:rsidP="00E571BC">
      <w:r>
        <w:t>Averaged stats: model_time: 0.1060 (0.1084</w:t>
      </w:r>
      <w:proofErr w:type="gramStart"/>
      <w:r>
        <w:t>)  evaluator</w:t>
      </w:r>
      <w:proofErr w:type="gramEnd"/>
      <w:r>
        <w:t>_time: 0.0070 (0.0106)</w:t>
      </w:r>
    </w:p>
    <w:p w14:paraId="6CA0899F" w14:textId="77777777" w:rsidR="00E571BC" w:rsidRDefault="00E571BC" w:rsidP="00E571BC">
      <w:r>
        <w:t>Accumulating evaluation results...</w:t>
      </w:r>
    </w:p>
    <w:p w14:paraId="65CC7E70" w14:textId="77777777" w:rsidR="00E571BC" w:rsidRDefault="00E571BC" w:rsidP="00E571BC">
      <w:r>
        <w:t>DONE (t=0.03s).</w:t>
      </w:r>
    </w:p>
    <w:p w14:paraId="711B7B42" w14:textId="77777777" w:rsidR="00E571BC" w:rsidRDefault="00E571BC" w:rsidP="00E571BC">
      <w:r>
        <w:t>Accumulating evaluation results...</w:t>
      </w:r>
    </w:p>
    <w:p w14:paraId="46547462" w14:textId="77777777" w:rsidR="00E571BC" w:rsidRDefault="00E571BC" w:rsidP="00E571BC">
      <w:r>
        <w:t>DONE (t=0.03s).</w:t>
      </w:r>
    </w:p>
    <w:p w14:paraId="3101B289" w14:textId="77777777" w:rsidR="00E571BC" w:rsidRDefault="00E571BC" w:rsidP="00E571BC">
      <w:r>
        <w:t>Accumulating evaluation results...</w:t>
      </w:r>
    </w:p>
    <w:p w14:paraId="292B10EE" w14:textId="77777777" w:rsidR="00E571BC" w:rsidRDefault="00E571BC" w:rsidP="00E571BC">
      <w:r>
        <w:t>DONE (t=0.01s).</w:t>
      </w:r>
    </w:p>
    <w:p w14:paraId="74354829" w14:textId="77777777" w:rsidR="00E571BC" w:rsidRDefault="00E571BC" w:rsidP="00E571BC">
      <w:r>
        <w:t>IoU metric: bbox</w:t>
      </w:r>
    </w:p>
    <w:p w14:paraId="3B1E3499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:0.95 | area=   all | maxDets=100 ] = 0.666</w:t>
      </w:r>
    </w:p>
    <w:p w14:paraId="10D4940C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      | area=   all | maxDets=100 ] = 0.932</w:t>
      </w:r>
    </w:p>
    <w:p w14:paraId="46404841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75      | area=   all | maxDets=100 ] = 0.781</w:t>
      </w:r>
    </w:p>
    <w:p w14:paraId="2B20D2C9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:0.95 | area= small | maxDets=100 ] = 0.426</w:t>
      </w:r>
    </w:p>
    <w:p w14:paraId="25433573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:0.95 | area=medium | maxDets=100 ] = 0.646</w:t>
      </w:r>
    </w:p>
    <w:p w14:paraId="1E663ABF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:0.95 | area= large | maxDets=100 ] = 0.724</w:t>
      </w:r>
    </w:p>
    <w:p w14:paraId="52E86D2E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   all | maxDets=  1 ] = 0.365</w:t>
      </w:r>
    </w:p>
    <w:p w14:paraId="39B1559A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   all | maxDets= 10 ] = 0.698</w:t>
      </w:r>
    </w:p>
    <w:p w14:paraId="632DD141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   all | maxDets=100 ] = 0.735</w:t>
      </w:r>
    </w:p>
    <w:p w14:paraId="6FC1A26C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 small | maxDets=100 ] = 0.500</w:t>
      </w:r>
    </w:p>
    <w:p w14:paraId="7280F414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medium | maxDets=100 ] = 0.708</w:t>
      </w:r>
    </w:p>
    <w:p w14:paraId="5820A45E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 large | maxDets=100 ] = 0.788</w:t>
      </w:r>
    </w:p>
    <w:p w14:paraId="774E82C9" w14:textId="77777777" w:rsidR="00E571BC" w:rsidRDefault="00E571BC" w:rsidP="00E571BC">
      <w:r>
        <w:t>IoU metric: segm</w:t>
      </w:r>
    </w:p>
    <w:p w14:paraId="19FC54A7" w14:textId="77777777" w:rsidR="00E571BC" w:rsidRDefault="00E571BC" w:rsidP="00E571BC">
      <w:r>
        <w:lastRenderedPageBreak/>
        <w:t xml:space="preserve"> Average </w:t>
      </w:r>
      <w:proofErr w:type="gramStart"/>
      <w:r>
        <w:t>Precision  (</w:t>
      </w:r>
      <w:proofErr w:type="gramEnd"/>
      <w:r>
        <w:t>AP) @[ IoU=0.50:0.95 | area=   all | maxDets=100 ] = 0.674</w:t>
      </w:r>
    </w:p>
    <w:p w14:paraId="0048596C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      | area=   all | maxDets=100 ] = 0.922</w:t>
      </w:r>
    </w:p>
    <w:p w14:paraId="729B3409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75      | area=   all | maxDets=100 ] = 0.804</w:t>
      </w:r>
    </w:p>
    <w:p w14:paraId="47283921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:0.95 | area= small | maxDets=100 ] = 0.393</w:t>
      </w:r>
    </w:p>
    <w:p w14:paraId="6D247297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:0.95 | area=medium | maxDets=100 ] = 0.633</w:t>
      </w:r>
    </w:p>
    <w:p w14:paraId="2A4CEF43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:0.95 | area= large | maxDets=100 ] = 0.764</w:t>
      </w:r>
    </w:p>
    <w:p w14:paraId="6483A019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   all | maxDets=  1 ] = 0.371</w:t>
      </w:r>
    </w:p>
    <w:p w14:paraId="28A1D938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   all | maxDets= 10 ] = 0.700</w:t>
      </w:r>
    </w:p>
    <w:p w14:paraId="6416EFAA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   all | maxDets=100 ] = 0.736</w:t>
      </w:r>
    </w:p>
    <w:p w14:paraId="5EF5410C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 small | maxDets=100 ] = 0.503</w:t>
      </w:r>
    </w:p>
    <w:p w14:paraId="01CD3F9B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medium | maxDets=100 ] = 0.679</w:t>
      </w:r>
    </w:p>
    <w:p w14:paraId="3A0DD368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 large | maxDets=100 ] = 0.813</w:t>
      </w:r>
    </w:p>
    <w:p w14:paraId="3F741C2B" w14:textId="77777777" w:rsidR="00E571BC" w:rsidRDefault="00E571BC" w:rsidP="00E571BC">
      <w:r>
        <w:t>IoU metric: keypoints</w:t>
      </w:r>
    </w:p>
    <w:p w14:paraId="646970DD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:0.95 | area=   all | maxDets= 20 ] = 0.952</w:t>
      </w:r>
    </w:p>
    <w:p w14:paraId="3C1BC6EC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      | area=   all | maxDets= 20 ] = 0.959</w:t>
      </w:r>
    </w:p>
    <w:p w14:paraId="10AB1026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75      | area=   all | maxDets= 20 ] = 0.954</w:t>
      </w:r>
    </w:p>
    <w:p w14:paraId="0D972F11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:0.95 | area=medium | maxDets= 20 ] = 0.959</w:t>
      </w:r>
    </w:p>
    <w:p w14:paraId="7BF5478F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:0.95 | area= large | maxDets= 20 ] = 0.998</w:t>
      </w:r>
    </w:p>
    <w:p w14:paraId="0BC7357C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   all | maxDets= 20 ] = 0.992</w:t>
      </w:r>
    </w:p>
    <w:p w14:paraId="745B8553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      | area=   all | maxDets= 20 ] = 0.996</w:t>
      </w:r>
    </w:p>
    <w:p w14:paraId="7616B297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75      | area=   all | maxDets= 20 ] = 0.994</w:t>
      </w:r>
    </w:p>
    <w:p w14:paraId="5FCE4B5B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medium | maxDets= 20 ] = 0.984</w:t>
      </w:r>
    </w:p>
    <w:p w14:paraId="082DCFAF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 large | maxDets= 20 ] = 1.000</w:t>
      </w:r>
    </w:p>
    <w:p w14:paraId="60851615" w14:textId="77777777" w:rsidR="00E571BC" w:rsidRDefault="00E571BC" w:rsidP="00E571BC">
      <w:proofErr w:type="gramStart"/>
      <w:r>
        <w:t>----------------------  Val</w:t>
      </w:r>
      <w:proofErr w:type="gramEnd"/>
      <w:r>
        <w:t xml:space="preserve">  ---------------------- </w:t>
      </w:r>
    </w:p>
    <w:p w14:paraId="6CAD1598" w14:textId="77777777" w:rsidR="00E571BC" w:rsidRDefault="00E571BC" w:rsidP="00E571BC">
      <w:r>
        <w:t>creating index...</w:t>
      </w:r>
    </w:p>
    <w:p w14:paraId="47224C9F" w14:textId="77777777" w:rsidR="00E571BC" w:rsidRDefault="00E571BC" w:rsidP="00E571BC">
      <w:r>
        <w:t>index created!</w:t>
      </w:r>
    </w:p>
    <w:p w14:paraId="09E258E4" w14:textId="77777777" w:rsidR="00E571BC" w:rsidRDefault="00E571BC" w:rsidP="00E571BC">
      <w:r>
        <w:t>Test</w:t>
      </w:r>
      <w:proofErr w:type="gramStart"/>
      <w:r>
        <w:t>:  [</w:t>
      </w:r>
      <w:proofErr w:type="gramEnd"/>
      <w:r>
        <w:t xml:space="preserve">  0/240]  eta: 0:00:15  model_time: 0.0590 (0.0590)  evaluator_time: 0.0020 (0.0020)  time: 0.0660  data: 0.0050  max mem: 714</w:t>
      </w:r>
    </w:p>
    <w:p w14:paraId="4B78D03C" w14:textId="77777777" w:rsidR="00E571BC" w:rsidRDefault="00E571BC" w:rsidP="00E571BC">
      <w:r>
        <w:t>Test</w:t>
      </w:r>
      <w:proofErr w:type="gramStart"/>
      <w:r>
        <w:t>:  [</w:t>
      </w:r>
      <w:proofErr w:type="gramEnd"/>
      <w:r>
        <w:t>100/240]  eta: 0:00:11  model_time: 0.0450 (0.0484)  evaluator_time: 0.0040 (0.0072)  time: 0.0799  data: 0.0215  max mem: 714</w:t>
      </w:r>
    </w:p>
    <w:p w14:paraId="74D96A7B" w14:textId="77777777" w:rsidR="00E571BC" w:rsidRDefault="00E571BC" w:rsidP="00E571BC">
      <w:r>
        <w:t>Test</w:t>
      </w:r>
      <w:proofErr w:type="gramStart"/>
      <w:r>
        <w:t>:  [</w:t>
      </w:r>
      <w:proofErr w:type="gramEnd"/>
      <w:r>
        <w:t>200/240]  eta: 0:00:03  model_time: 0.0390 (0.0481)  evaluator_time: 0.0040 (0.0072)  time: 0.0717  data: 0.0168  max mem: 714</w:t>
      </w:r>
    </w:p>
    <w:p w14:paraId="53D6E4F9" w14:textId="77777777" w:rsidR="00E571BC" w:rsidRDefault="00E571BC" w:rsidP="00E571BC">
      <w:r>
        <w:t>Test</w:t>
      </w:r>
      <w:proofErr w:type="gramStart"/>
      <w:r>
        <w:t>:  [</w:t>
      </w:r>
      <w:proofErr w:type="gramEnd"/>
      <w:r>
        <w:t>239/240]  eta: 0:00:00  model_time: 0.0400 (0.0477)  evaluator_time: 0.0040 (0.0071)  time: 0.0763  data: 0.0231  max mem: 714</w:t>
      </w:r>
    </w:p>
    <w:p w14:paraId="761AFAB2" w14:textId="77777777" w:rsidR="00E571BC" w:rsidRDefault="00E571BC" w:rsidP="00E571BC">
      <w:r>
        <w:t>Test: Total time: 0:00:19 (0.0793 s / it)</w:t>
      </w:r>
    </w:p>
    <w:p w14:paraId="0410817E" w14:textId="77777777" w:rsidR="00E571BC" w:rsidRDefault="00E571BC" w:rsidP="00E571BC">
      <w:r>
        <w:t>Averaged stats: model_time: 0.0400 (0.0477</w:t>
      </w:r>
      <w:proofErr w:type="gramStart"/>
      <w:r>
        <w:t>)  evaluator</w:t>
      </w:r>
      <w:proofErr w:type="gramEnd"/>
      <w:r>
        <w:t>_time: 0.0040 (0.0071)</w:t>
      </w:r>
    </w:p>
    <w:p w14:paraId="084477F3" w14:textId="77777777" w:rsidR="00E571BC" w:rsidRDefault="00E571BC" w:rsidP="00E571BC">
      <w:r>
        <w:t>Accumulating evaluation results...</w:t>
      </w:r>
    </w:p>
    <w:p w14:paraId="45BA4918" w14:textId="77777777" w:rsidR="00E571BC" w:rsidRDefault="00E571BC" w:rsidP="00E571BC">
      <w:r>
        <w:t>DONE (t=0.02s).</w:t>
      </w:r>
    </w:p>
    <w:p w14:paraId="1692F0D1" w14:textId="77777777" w:rsidR="00E571BC" w:rsidRDefault="00E571BC" w:rsidP="00E571BC">
      <w:r>
        <w:t>Accumulating evaluation results...</w:t>
      </w:r>
    </w:p>
    <w:p w14:paraId="1E2D4643" w14:textId="77777777" w:rsidR="00E571BC" w:rsidRDefault="00E571BC" w:rsidP="00E571BC">
      <w:r>
        <w:t>DONE (t=0.03s).</w:t>
      </w:r>
    </w:p>
    <w:p w14:paraId="49ED44FE" w14:textId="77777777" w:rsidR="00E571BC" w:rsidRDefault="00E571BC" w:rsidP="00E571BC">
      <w:r>
        <w:t>Accumulating evaluation results...</w:t>
      </w:r>
    </w:p>
    <w:p w14:paraId="2E7C9725" w14:textId="77777777" w:rsidR="00E571BC" w:rsidRDefault="00E571BC" w:rsidP="00E571BC">
      <w:r>
        <w:t>DONE (t=0.01s).</w:t>
      </w:r>
    </w:p>
    <w:p w14:paraId="7CBF3C3B" w14:textId="77777777" w:rsidR="00E571BC" w:rsidRDefault="00E571BC" w:rsidP="00E571BC">
      <w:r>
        <w:t>IoU metric: bbox</w:t>
      </w:r>
    </w:p>
    <w:p w14:paraId="4F76A2D0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:0.95 | area=   all | maxDets=100 ] = 0.780</w:t>
      </w:r>
    </w:p>
    <w:p w14:paraId="1550D750" w14:textId="77777777" w:rsidR="00E571BC" w:rsidRDefault="00E571BC" w:rsidP="00E571BC">
      <w:r>
        <w:lastRenderedPageBreak/>
        <w:t xml:space="preserve"> Average </w:t>
      </w:r>
      <w:proofErr w:type="gramStart"/>
      <w:r>
        <w:t>Precision  (</w:t>
      </w:r>
      <w:proofErr w:type="gramEnd"/>
      <w:r>
        <w:t>AP) @[ IoU=0.50      | area=   all | maxDets=100 ] = 0.962</w:t>
      </w:r>
    </w:p>
    <w:p w14:paraId="5960D20E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75      | area=   all | maxDets=100 ] = 0.898</w:t>
      </w:r>
    </w:p>
    <w:p w14:paraId="7267538D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:0.95 | area= small | maxDets=100 ] = 0.507</w:t>
      </w:r>
    </w:p>
    <w:p w14:paraId="00FD3AB8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:0.95 | area=medium | maxDets=100 ] = 0.696</w:t>
      </w:r>
    </w:p>
    <w:p w14:paraId="0DC246F1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:0.95 | area= large | maxDets=100 ] = 0.879</w:t>
      </w:r>
    </w:p>
    <w:p w14:paraId="71283177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   all | maxDets=  1 ] = 0.416</w:t>
      </w:r>
    </w:p>
    <w:p w14:paraId="2DFE8420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   all | maxDets= 10 ] = 0.781</w:t>
      </w:r>
    </w:p>
    <w:p w14:paraId="181F926C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   all | maxDets=100 ] = 0.815</w:t>
      </w:r>
    </w:p>
    <w:p w14:paraId="0E410810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 small | maxDets=100 ] = 0.591</w:t>
      </w:r>
    </w:p>
    <w:p w14:paraId="6FDF0495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medium | maxDets=100 ] = 0.743</w:t>
      </w:r>
    </w:p>
    <w:p w14:paraId="59BFBFDD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 large | maxDets=100 ] = 0.903</w:t>
      </w:r>
    </w:p>
    <w:p w14:paraId="2C306551" w14:textId="77777777" w:rsidR="00E571BC" w:rsidRDefault="00E571BC" w:rsidP="00E571BC">
      <w:r>
        <w:t>IoU metric: segm</w:t>
      </w:r>
    </w:p>
    <w:p w14:paraId="57AB9AB5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:0.95 | area=   all | maxDets=100 ] = 0.718</w:t>
      </w:r>
    </w:p>
    <w:p w14:paraId="6D5AFA20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      | area=   all | maxDets=100 ] = 0.946</w:t>
      </w:r>
    </w:p>
    <w:p w14:paraId="563A9ECD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75      | area=   all | maxDets=100 ] = 0.859</w:t>
      </w:r>
    </w:p>
    <w:p w14:paraId="21EAFE02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:0.95 | area= small | maxDets=100 ] = 0.359</w:t>
      </w:r>
    </w:p>
    <w:p w14:paraId="4F1F5CE8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:0.95 | area=medium | maxDets=100 ] = 0.632</w:t>
      </w:r>
    </w:p>
    <w:p w14:paraId="013C0362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:0.95 | area= large | maxDets=100 ] = 0.825</w:t>
      </w:r>
    </w:p>
    <w:p w14:paraId="765A6492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   all | maxDets=  1 ] = 0.393</w:t>
      </w:r>
    </w:p>
    <w:p w14:paraId="04D1280F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   all | maxDets= 10 ] = 0.721</w:t>
      </w:r>
    </w:p>
    <w:p w14:paraId="66FA7F92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   all | maxDets=100 ] = 0.749</w:t>
      </w:r>
    </w:p>
    <w:p w14:paraId="32FCDFC1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 small | maxDets=100 ] = 0.436</w:t>
      </w:r>
    </w:p>
    <w:p w14:paraId="2A20AF2E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medium | maxDets=100 ] = 0.682</w:t>
      </w:r>
    </w:p>
    <w:p w14:paraId="42ED36CD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 large | maxDets=100 ] = 0.846</w:t>
      </w:r>
    </w:p>
    <w:p w14:paraId="215C2E11" w14:textId="77777777" w:rsidR="00E571BC" w:rsidRDefault="00E571BC" w:rsidP="00E571BC">
      <w:r>
        <w:t>IoU metric: keypoints</w:t>
      </w:r>
    </w:p>
    <w:p w14:paraId="6860029D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:0.95 | area=   all | maxDets= 20 ] = 0.981</w:t>
      </w:r>
    </w:p>
    <w:p w14:paraId="465122F7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      | area=   all | maxDets= 20 ] = 0.984</w:t>
      </w:r>
    </w:p>
    <w:p w14:paraId="31B74715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75      | area=   all | maxDets= 20 ] = 0.983</w:t>
      </w:r>
    </w:p>
    <w:p w14:paraId="5F2EB2F0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:0.95 | area=medium | maxDets= 20 ] = 0.962</w:t>
      </w:r>
    </w:p>
    <w:p w14:paraId="1D9397E0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:0.95 | area= large | maxDets= 20 ] = 1.000</w:t>
      </w:r>
    </w:p>
    <w:p w14:paraId="42363B6D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   all | maxDets= 20 ] = 0.991</w:t>
      </w:r>
    </w:p>
    <w:p w14:paraId="35929047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      | area=   all | maxDets= 20 ] = 0.994</w:t>
      </w:r>
    </w:p>
    <w:p w14:paraId="52B5B8CD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75      | area=   all | maxDets= 20 ] = 0.991</w:t>
      </w:r>
    </w:p>
    <w:p w14:paraId="207F757A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medium | maxDets= 20 ] = 0.978</w:t>
      </w:r>
    </w:p>
    <w:p w14:paraId="54CA9D77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 large | maxDets= 20 ] = 1.000</w:t>
      </w:r>
    </w:p>
    <w:p w14:paraId="7C07B764" w14:textId="77777777" w:rsidR="00E571BC" w:rsidRDefault="00E571BC" w:rsidP="00E571BC">
      <w:proofErr w:type="gramStart"/>
      <w:r>
        <w:t>----------------------  Val</w:t>
      </w:r>
      <w:proofErr w:type="gramEnd"/>
      <w:r>
        <w:t xml:space="preserve">  ---------------------- </w:t>
      </w:r>
    </w:p>
    <w:p w14:paraId="4F137D60" w14:textId="77777777" w:rsidR="00E571BC" w:rsidRDefault="00E571BC" w:rsidP="00E571BC">
      <w:r>
        <w:t>creating index...</w:t>
      </w:r>
    </w:p>
    <w:p w14:paraId="39BDA411" w14:textId="77777777" w:rsidR="00E571BC" w:rsidRDefault="00E571BC" w:rsidP="00E571BC">
      <w:r>
        <w:t>index created!</w:t>
      </w:r>
    </w:p>
    <w:p w14:paraId="3B4BF200" w14:textId="77777777" w:rsidR="00E571BC" w:rsidRDefault="00E571BC" w:rsidP="00E571BC">
      <w:r>
        <w:t>Test</w:t>
      </w:r>
      <w:proofErr w:type="gramStart"/>
      <w:r>
        <w:t>:  [</w:t>
      </w:r>
      <w:proofErr w:type="gramEnd"/>
      <w:r>
        <w:t xml:space="preserve">  0/240]  eta: 0:00:10  model_time: 0.0366 (0.0366)  evaluator_time: 0.0020 (0.0020)  time: 0.0436  data: 0.0050  max mem: 714</w:t>
      </w:r>
    </w:p>
    <w:p w14:paraId="6B8FAAF6" w14:textId="77777777" w:rsidR="00E571BC" w:rsidRDefault="00E571BC" w:rsidP="00E571BC">
      <w:r>
        <w:t>Test</w:t>
      </w:r>
      <w:proofErr w:type="gramStart"/>
      <w:r>
        <w:t>:  [</w:t>
      </w:r>
      <w:proofErr w:type="gramEnd"/>
      <w:r>
        <w:t>100/240]  eta: 0:00:10  model_time: 0.0380 (0.0431)  evaluator_time: 0.0030 (0.0056)  time: 0.0736  data: 0.0268  max mem: 714</w:t>
      </w:r>
    </w:p>
    <w:p w14:paraId="019E8BB8" w14:textId="77777777" w:rsidR="00E571BC" w:rsidRDefault="00E571BC" w:rsidP="00E571BC">
      <w:r>
        <w:t>Test</w:t>
      </w:r>
      <w:proofErr w:type="gramStart"/>
      <w:r>
        <w:t>:  [</w:t>
      </w:r>
      <w:proofErr w:type="gramEnd"/>
      <w:r>
        <w:t>200/240]  eta: 0:00:02  model_time: 0.0360 (0.0408)  evaluator_time: 0.0030 (0.0045)  time: 0.0640  data: 0.0216  max mem: 714</w:t>
      </w:r>
    </w:p>
    <w:p w14:paraId="3A62B822" w14:textId="77777777" w:rsidR="00E571BC" w:rsidRDefault="00E571BC" w:rsidP="00E571BC">
      <w:r>
        <w:lastRenderedPageBreak/>
        <w:t>Test</w:t>
      </w:r>
      <w:proofErr w:type="gramStart"/>
      <w:r>
        <w:t>:  [</w:t>
      </w:r>
      <w:proofErr w:type="gramEnd"/>
      <w:r>
        <w:t>239/240]  eta: 0:00:00  model_time: 0.0370 (0.0411)  evaluator_time: 0.0020 (0.0047)  time: 0.0748  data: 0.0258  max mem: 714</w:t>
      </w:r>
    </w:p>
    <w:p w14:paraId="783EC338" w14:textId="77777777" w:rsidR="00E571BC" w:rsidRDefault="00E571BC" w:rsidP="00E571BC">
      <w:r>
        <w:t>Test: Total time: 0:00:16 (0.0697 s / it)</w:t>
      </w:r>
    </w:p>
    <w:p w14:paraId="1AD442F7" w14:textId="77777777" w:rsidR="00E571BC" w:rsidRDefault="00E571BC" w:rsidP="00E571BC">
      <w:r>
        <w:t>Averaged stats: model_time: 0.0370 (0.0411</w:t>
      </w:r>
      <w:proofErr w:type="gramStart"/>
      <w:r>
        <w:t>)  evaluator</w:t>
      </w:r>
      <w:proofErr w:type="gramEnd"/>
      <w:r>
        <w:t>_time: 0.0020 (0.0047)</w:t>
      </w:r>
    </w:p>
    <w:p w14:paraId="5C19CEE0" w14:textId="77777777" w:rsidR="00E571BC" w:rsidRDefault="00E571BC" w:rsidP="00E571BC">
      <w:r>
        <w:t>Accumulating evaluation results...</w:t>
      </w:r>
    </w:p>
    <w:p w14:paraId="65225CB6" w14:textId="77777777" w:rsidR="00E571BC" w:rsidRDefault="00E571BC" w:rsidP="00E571BC">
      <w:r>
        <w:t>DONE (t=0.02s).</w:t>
      </w:r>
    </w:p>
    <w:p w14:paraId="724B9D30" w14:textId="77777777" w:rsidR="00E571BC" w:rsidRDefault="00E571BC" w:rsidP="00E571BC">
      <w:r>
        <w:t>Accumulating evaluation results...</w:t>
      </w:r>
    </w:p>
    <w:p w14:paraId="59DA29EE" w14:textId="77777777" w:rsidR="00E571BC" w:rsidRDefault="00E571BC" w:rsidP="00E571BC">
      <w:r>
        <w:t>DONE (t=0.02s).</w:t>
      </w:r>
    </w:p>
    <w:p w14:paraId="21877418" w14:textId="77777777" w:rsidR="00E571BC" w:rsidRDefault="00E571BC" w:rsidP="00E571BC">
      <w:r>
        <w:t>Accumulating evaluation results...</w:t>
      </w:r>
    </w:p>
    <w:p w14:paraId="647D6E05" w14:textId="77777777" w:rsidR="00E571BC" w:rsidRDefault="00E571BC" w:rsidP="00E571BC">
      <w:r>
        <w:t>DONE (t=0.01s).</w:t>
      </w:r>
    </w:p>
    <w:p w14:paraId="3AF2A396" w14:textId="77777777" w:rsidR="00E571BC" w:rsidRDefault="00E571BC" w:rsidP="00E571BC">
      <w:r>
        <w:t>IoU metric: bbox</w:t>
      </w:r>
    </w:p>
    <w:p w14:paraId="097A8F4E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:0.95 | area=   all | maxDets=100 ] = 0.800</w:t>
      </w:r>
    </w:p>
    <w:p w14:paraId="3DD866B2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      | area=   all | maxDets=100 ] = 0.996</w:t>
      </w:r>
    </w:p>
    <w:p w14:paraId="31E89FD2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75      | area=   all | maxDets=100 ] = 0.966</w:t>
      </w:r>
    </w:p>
    <w:p w14:paraId="4447F702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:0.95 | area= small | maxDets=100 ] = 0.595</w:t>
      </w:r>
    </w:p>
    <w:p w14:paraId="17DBD8A7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:0.95 | area=medium | maxDets=100 ] = 0.779</w:t>
      </w:r>
    </w:p>
    <w:p w14:paraId="681338BC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:0.95 | area= large | maxDets=100 ] = 0.841</w:t>
      </w:r>
    </w:p>
    <w:p w14:paraId="44747BBC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   all | maxDets=  1 ] = 0.400</w:t>
      </w:r>
    </w:p>
    <w:p w14:paraId="43BBA34E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   all | maxDets= 10 ] = 0.788</w:t>
      </w:r>
    </w:p>
    <w:p w14:paraId="1074B02B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   all | maxDets=100 ] = 0.833</w:t>
      </w:r>
    </w:p>
    <w:p w14:paraId="67972A60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 small | maxDets=100 ] = 0.679</w:t>
      </w:r>
    </w:p>
    <w:p w14:paraId="2D418D07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medium | maxDets=100 ] = 0.811</w:t>
      </w:r>
    </w:p>
    <w:p w14:paraId="46CC0B73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 large | maxDets=100 ] = 0.872</w:t>
      </w:r>
    </w:p>
    <w:p w14:paraId="1CE026AD" w14:textId="77777777" w:rsidR="00E571BC" w:rsidRDefault="00E571BC" w:rsidP="00E571BC">
      <w:r>
        <w:t>IoU metric: segm</w:t>
      </w:r>
    </w:p>
    <w:p w14:paraId="5E3883E7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:0.95 | area=   all | maxDets=100 ] = 0.754</w:t>
      </w:r>
    </w:p>
    <w:p w14:paraId="39291294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      | area=   all | maxDets=100 ] = 0.976</w:t>
      </w:r>
    </w:p>
    <w:p w14:paraId="77BA938D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75      | area=   all | maxDets=100 ] = 0.892</w:t>
      </w:r>
    </w:p>
    <w:p w14:paraId="4BBB759E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:0.95 | area= small | maxDets=100 ] = 0.396</w:t>
      </w:r>
    </w:p>
    <w:p w14:paraId="719C0FBA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:0.95 | area=medium | maxDets=100 ] = 0.690</w:t>
      </w:r>
    </w:p>
    <w:p w14:paraId="0B1450E7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:0.95 | area= large | maxDets=100 ] = 0.838</w:t>
      </w:r>
    </w:p>
    <w:p w14:paraId="25706AFD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   all | maxDets=  1 ] = 0.398</w:t>
      </w:r>
    </w:p>
    <w:p w14:paraId="64C520CF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   all | maxDets= 10 ] = 0.743</w:t>
      </w:r>
    </w:p>
    <w:p w14:paraId="7988882D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   all | maxDets=100 ] = 0.778</w:t>
      </w:r>
    </w:p>
    <w:p w14:paraId="05DD2488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 small | maxDets=100 ] = 0.509</w:t>
      </w:r>
    </w:p>
    <w:p w14:paraId="0FCF2464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medium | maxDets=100 ] = 0.721</w:t>
      </w:r>
    </w:p>
    <w:p w14:paraId="18B3BF89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 large | maxDets=100 ] = 0.859</w:t>
      </w:r>
    </w:p>
    <w:p w14:paraId="42C7AEE1" w14:textId="77777777" w:rsidR="00E571BC" w:rsidRDefault="00E571BC" w:rsidP="00E571BC">
      <w:r>
        <w:t>IoU metric: keypoints</w:t>
      </w:r>
    </w:p>
    <w:p w14:paraId="018CCBDA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:0.95 | area=   all | maxDets= 20 ] = 0.969</w:t>
      </w:r>
    </w:p>
    <w:p w14:paraId="11752312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      | area=   all | maxDets= 20 ] = 0.973</w:t>
      </w:r>
    </w:p>
    <w:p w14:paraId="55CF17D8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75      | area=   all | maxDets= 20 ] = 0.971</w:t>
      </w:r>
    </w:p>
    <w:p w14:paraId="04D2A88E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:0.95 | area=medium | maxDets= 20 ] = 0.973</w:t>
      </w:r>
    </w:p>
    <w:p w14:paraId="2098FABF" w14:textId="77777777" w:rsidR="00E571BC" w:rsidRDefault="00E571BC" w:rsidP="00E571BC">
      <w:r>
        <w:t xml:space="preserve"> Average </w:t>
      </w:r>
      <w:proofErr w:type="gramStart"/>
      <w:r>
        <w:t>Precision  (</w:t>
      </w:r>
      <w:proofErr w:type="gramEnd"/>
      <w:r>
        <w:t>AP) @[ IoU=0.50:0.95 | area= large | maxDets= 20 ] = 0.980</w:t>
      </w:r>
    </w:p>
    <w:p w14:paraId="27D83CD7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   all | maxDets= 20 ] = 0.984</w:t>
      </w:r>
    </w:p>
    <w:p w14:paraId="2DA2DA93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      | area=   all | maxDets= 20 ] = 0.989</w:t>
      </w:r>
    </w:p>
    <w:p w14:paraId="5BA80467" w14:textId="77777777" w:rsidR="00E571BC" w:rsidRDefault="00E571BC" w:rsidP="00E571BC">
      <w:r>
        <w:lastRenderedPageBreak/>
        <w:t xml:space="preserve"> Average Recall  </w:t>
      </w:r>
      <w:proofErr w:type="gramStart"/>
      <w:r>
        <w:t xml:space="preserve">   (</w:t>
      </w:r>
      <w:proofErr w:type="gramEnd"/>
      <w:r>
        <w:t>AR) @[ IoU=0.75      | area=   all | maxDets= 20 ] = 0.987</w:t>
      </w:r>
    </w:p>
    <w:p w14:paraId="57BDDCCD" w14:textId="77777777" w:rsidR="00E571BC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medium | maxDets= 20 ] = 0.988</w:t>
      </w:r>
    </w:p>
    <w:p w14:paraId="25B62B46" w14:textId="29CC8834" w:rsidR="00A04D76" w:rsidRDefault="00E571BC" w:rsidP="00E571BC">
      <w:r>
        <w:t xml:space="preserve"> Average Recall  </w:t>
      </w:r>
      <w:proofErr w:type="gramStart"/>
      <w:r>
        <w:t xml:space="preserve">   (</w:t>
      </w:r>
      <w:proofErr w:type="gramEnd"/>
      <w:r>
        <w:t>AR) @[ IoU=0.50:0.95 | area= large | maxDets= 20 ] = 0.981</w:t>
      </w:r>
    </w:p>
    <w:sectPr w:rsidR="00A04D7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230E49" w14:textId="77777777" w:rsidR="00AD01E2" w:rsidRDefault="00AD01E2" w:rsidP="00E571BC">
      <w:r>
        <w:separator/>
      </w:r>
    </w:p>
  </w:endnote>
  <w:endnote w:type="continuationSeparator" w:id="0">
    <w:p w14:paraId="3A6543D1" w14:textId="77777777" w:rsidR="00AD01E2" w:rsidRDefault="00AD01E2" w:rsidP="00E571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5DABD4" w14:textId="77777777" w:rsidR="00AD01E2" w:rsidRDefault="00AD01E2" w:rsidP="00E571BC">
      <w:r>
        <w:separator/>
      </w:r>
    </w:p>
  </w:footnote>
  <w:footnote w:type="continuationSeparator" w:id="0">
    <w:p w14:paraId="38C91EE5" w14:textId="77777777" w:rsidR="00AD01E2" w:rsidRDefault="00AD01E2" w:rsidP="00E571B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1MjU1MDQzMbOwsDRR0lEKTi0uzszPAykwqgUAwN8ReCwAAAA="/>
  </w:docVars>
  <w:rsids>
    <w:rsidRoot w:val="00A61488"/>
    <w:rsid w:val="00893DB1"/>
    <w:rsid w:val="00A04D76"/>
    <w:rsid w:val="00A61488"/>
    <w:rsid w:val="00AD01E2"/>
    <w:rsid w:val="00E571BC"/>
    <w:rsid w:val="00E71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chartTrackingRefBased/>
  <w15:docId w15:val="{BD5AC2FA-96C0-4FA9-ABB7-A9120A26BC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571B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571B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571B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571B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2185</Words>
  <Characters>12458</Characters>
  <Application>Microsoft Office Word</Application>
  <DocSecurity>0</DocSecurity>
  <Lines>103</Lines>
  <Paragraphs>29</Paragraphs>
  <ScaleCrop>false</ScaleCrop>
  <Company/>
  <LinksUpToDate>false</LinksUpToDate>
  <CharactersWithSpaces>14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凯 慕</dc:creator>
  <cp:keywords/>
  <dc:description/>
  <cp:lastModifiedBy>凯 慕</cp:lastModifiedBy>
  <cp:revision>3</cp:revision>
  <dcterms:created xsi:type="dcterms:W3CDTF">2022-04-27T09:31:00Z</dcterms:created>
  <dcterms:modified xsi:type="dcterms:W3CDTF">2022-04-28T12:52:00Z</dcterms:modified>
</cp:coreProperties>
</file>